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ZM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Bogg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27 479 069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Mackre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me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2BDFDD0" w:rsidR="00661C78" w:rsidRDefault="00E7747A">
      <w:r>
        <w:rPr>
          <w:noProof/>
        </w:rPr>
        <w:drawing>
          <wp:inline distT="0" distB="0" distL="0" distR="0" wp14:anchorId="5B861BB5" wp14:editId="0AD544D3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7747A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9:00Z</dcterms:modified>
</cp:coreProperties>
</file>